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45151" w14:textId="007F58DE" w:rsidR="009C2365" w:rsidRPr="00C3382B" w:rsidRDefault="00F4195D" w:rsidP="009C2365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C3382B">
        <w:rPr>
          <w:rFonts w:asciiTheme="minorHAnsi" w:hAnsiTheme="minorHAnsi" w:cstheme="minorHAnsi"/>
          <w:color w:val="FF595E"/>
          <w:sz w:val="36"/>
          <w:szCs w:val="36"/>
        </w:rPr>
        <w:t>Individual</w:t>
      </w:r>
      <w:r w:rsidR="00B04536" w:rsidRPr="00C3382B">
        <w:rPr>
          <w:rFonts w:asciiTheme="minorHAnsi" w:hAnsiTheme="minorHAnsi" w:cstheme="minorHAnsi"/>
          <w:color w:val="FF595E"/>
          <w:sz w:val="36"/>
          <w:szCs w:val="36"/>
        </w:rPr>
        <w:t xml:space="preserve">ised </w:t>
      </w:r>
      <w:r w:rsidRPr="00C3382B">
        <w:rPr>
          <w:rFonts w:asciiTheme="minorHAnsi" w:hAnsiTheme="minorHAnsi" w:cstheme="minorHAnsi"/>
          <w:color w:val="FF595E"/>
          <w:sz w:val="36"/>
          <w:szCs w:val="36"/>
        </w:rPr>
        <w:t>Plan</w:t>
      </w:r>
      <w:r w:rsidR="008A1277" w:rsidRPr="00C3382B">
        <w:rPr>
          <w:rFonts w:asciiTheme="minorHAnsi" w:hAnsiTheme="minorHAnsi" w:cstheme="minorHAnsi"/>
          <w:color w:val="FF595E"/>
          <w:sz w:val="36"/>
          <w:szCs w:val="36"/>
        </w:rPr>
        <w:t xml:space="preserve"> Template</w:t>
      </w:r>
    </w:p>
    <w:p w14:paraId="179B2244" w14:textId="6DDF3F1C" w:rsidR="00126850" w:rsidRPr="00AD0E22" w:rsidRDefault="002154C7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Worker</w:t>
      </w:r>
      <w:r w:rsidR="004A7983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’s</w:t>
      </w:r>
      <w:r w:rsidR="00F4195D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 Information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5220"/>
        <w:gridCol w:w="3298"/>
        <w:gridCol w:w="3298"/>
      </w:tblGrid>
      <w:tr w:rsidR="009D2CF1" w:rsidRPr="00AD0E22" w14:paraId="6D252408" w14:textId="77777777" w:rsidTr="009D2CF1">
        <w:trPr>
          <w:jc w:val="center"/>
        </w:trPr>
        <w:tc>
          <w:tcPr>
            <w:tcW w:w="197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4331734A" w:rsidR="009D2CF1" w:rsidRPr="00AD0E22" w:rsidRDefault="009D2CF1" w:rsidP="009D2CF1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522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272974" w14:textId="72D00248" w:rsidR="009D2CF1" w:rsidRPr="00AD0E22" w:rsidRDefault="009D2CF1" w:rsidP="009D2CF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298" w:type="dxa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510281A" w14:textId="31EDB64C" w:rsidR="009D2CF1" w:rsidRPr="009D2CF1" w:rsidRDefault="009D2CF1" w:rsidP="009D2CF1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reation Date:</w:t>
            </w:r>
          </w:p>
        </w:tc>
        <w:tc>
          <w:tcPr>
            <w:tcW w:w="329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990E0AE" w:rsidR="009D2CF1" w:rsidRPr="00AD0E22" w:rsidRDefault="009D2CF1" w:rsidP="009D2CF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D2CF1" w:rsidRPr="00AD0E22" w14:paraId="5B6A0752" w14:textId="77777777" w:rsidTr="009D2CF1">
        <w:trPr>
          <w:jc w:val="center"/>
        </w:trPr>
        <w:tc>
          <w:tcPr>
            <w:tcW w:w="197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575459CE" w:rsidR="009D2CF1" w:rsidRPr="00AD0E22" w:rsidRDefault="007E2DBB" w:rsidP="009D2CF1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Organisation</w:t>
            </w:r>
            <w:r w:rsidR="009D2CF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:</w:t>
            </w:r>
          </w:p>
        </w:tc>
        <w:tc>
          <w:tcPr>
            <w:tcW w:w="522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8ADBF" w14:textId="30F46736" w:rsidR="009D2CF1" w:rsidRPr="00AD0E22" w:rsidRDefault="009D2CF1" w:rsidP="009D2CF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298" w:type="dxa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9E08381" w14:textId="2A641AD9" w:rsidR="009D2CF1" w:rsidRPr="009D2CF1" w:rsidRDefault="009D2CF1" w:rsidP="009D2CF1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view Date:</w:t>
            </w:r>
          </w:p>
        </w:tc>
        <w:tc>
          <w:tcPr>
            <w:tcW w:w="329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06083839" w:rsidR="009D2CF1" w:rsidRPr="00AD0E22" w:rsidRDefault="009D2CF1" w:rsidP="009D2CF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8DC350B" w14:textId="334F098C" w:rsidR="004A7983" w:rsidRPr="00AD0E22" w:rsidRDefault="004A7983" w:rsidP="004A7983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Client’s Information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5220"/>
        <w:gridCol w:w="3298"/>
        <w:gridCol w:w="3298"/>
      </w:tblGrid>
      <w:tr w:rsidR="004A7983" w:rsidRPr="00AD0E22" w14:paraId="374D47A1" w14:textId="77777777" w:rsidTr="00D5417B">
        <w:trPr>
          <w:jc w:val="center"/>
        </w:trPr>
        <w:tc>
          <w:tcPr>
            <w:tcW w:w="197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2EBEF5E" w14:textId="77777777" w:rsidR="004A7983" w:rsidRPr="00AD0E22" w:rsidRDefault="004A7983" w:rsidP="00D5417B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522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04AB31B" w14:textId="77777777" w:rsidR="004A7983" w:rsidRPr="00AD0E22" w:rsidRDefault="004A7983" w:rsidP="00D5417B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298" w:type="dxa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CC5D0FF" w14:textId="156326B8" w:rsidR="004A7983" w:rsidRPr="009D2CF1" w:rsidRDefault="00AC4AA2" w:rsidP="00D5417B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Birthday</w:t>
            </w:r>
            <w:r w:rsidR="004A7983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:</w:t>
            </w:r>
          </w:p>
        </w:tc>
        <w:tc>
          <w:tcPr>
            <w:tcW w:w="329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EFBDB2" w14:textId="77777777" w:rsidR="004A7983" w:rsidRPr="00AD0E22" w:rsidRDefault="004A7983" w:rsidP="00D5417B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4A7983" w:rsidRPr="00AD0E22" w14:paraId="60A2AAD2" w14:textId="77777777" w:rsidTr="00D5417B">
        <w:trPr>
          <w:jc w:val="center"/>
        </w:trPr>
        <w:tc>
          <w:tcPr>
            <w:tcW w:w="197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AC1CFF8" w14:textId="4046A2AE" w:rsidR="004A7983" w:rsidRPr="00AD0E22" w:rsidRDefault="004A7983" w:rsidP="00D5417B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referred name:</w:t>
            </w:r>
          </w:p>
        </w:tc>
        <w:tc>
          <w:tcPr>
            <w:tcW w:w="522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5426D2" w14:textId="77777777" w:rsidR="004A7983" w:rsidRPr="00AD0E22" w:rsidRDefault="004A7983" w:rsidP="00D5417B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298" w:type="dxa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623C4C" w14:textId="4888136B" w:rsidR="004A7983" w:rsidRPr="009D2CF1" w:rsidRDefault="00AC4AA2" w:rsidP="00D5417B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oom number</w:t>
            </w:r>
            <w:r w:rsidR="004A7983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:</w:t>
            </w:r>
          </w:p>
        </w:tc>
        <w:tc>
          <w:tcPr>
            <w:tcW w:w="329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6B03308" w14:textId="77777777" w:rsidR="004A7983" w:rsidRPr="00AD0E22" w:rsidRDefault="004A7983" w:rsidP="00D5417B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F2141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AC38431" w14:textId="77777777" w:rsidR="00267FC2" w:rsidRDefault="00267FC2">
      <w:pPr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br w:type="page"/>
      </w:r>
    </w:p>
    <w:p w14:paraId="2A838540" w14:textId="20FFFEE5" w:rsidR="00617E6E" w:rsidRPr="009C2365" w:rsidRDefault="00886A54" w:rsidP="009C2365">
      <w:pPr>
        <w:pStyle w:val="Heading2"/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</w:pPr>
      <w:r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lastRenderedPageBreak/>
        <w:t xml:space="preserve">Client </w:t>
      </w:r>
      <w:r w:rsidR="00267FC2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>Information</w:t>
      </w:r>
      <w:r w:rsidR="00423378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 xml:space="preserve"> Related to Engaging With a Social Network</w:t>
      </w:r>
      <w:r w:rsidR="00F840E7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 xml:space="preserve"> (To be completed as part of Workplace Assessment Task 1)</w:t>
      </w:r>
      <w:r w:rsidR="00D42ED0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 xml:space="preserve"> </w:t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4"/>
        <w:gridCol w:w="2704"/>
      </w:tblGrid>
      <w:tr w:rsidR="00287B39" w:rsidRPr="00AD0E22" w14:paraId="34D8110D" w14:textId="77777777" w:rsidTr="00287B39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46402C4" w14:textId="77777777" w:rsidR="00287B39" w:rsidRPr="00521ACF" w:rsidRDefault="00287B39" w:rsidP="00287B39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terests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590BCD83" w14:textId="63884000" w:rsidR="00287B39" w:rsidRPr="00521ACF" w:rsidRDefault="00287B39" w:rsidP="00522D6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Addressed </w:t>
            </w:r>
            <w:r w:rsidR="00686F0C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by community options, networks or services?</w:t>
            </w:r>
          </w:p>
        </w:tc>
      </w:tr>
      <w:tr w:rsidR="00686F0C" w:rsidRPr="00AD0E22" w14:paraId="46A119ED" w14:textId="77777777" w:rsidTr="00C3382B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26C424B" w14:textId="3C9ECB06" w:rsidR="00686F0C" w:rsidRDefault="00686F0C" w:rsidP="00686F0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38083D" w14:textId="4CA683D6" w:rsidR="00686F0C" w:rsidRP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26470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4960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686F0C" w:rsidRPr="00AD0E22" w14:paraId="27420815" w14:textId="77777777" w:rsidTr="00C3382B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D8C271D" w14:textId="32DF7F2B" w:rsidR="00686F0C" w:rsidRDefault="00686F0C" w:rsidP="00686F0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4C57C66" w14:textId="2FD5A920" w:rsidR="00686F0C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35517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01938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686F0C" w:rsidRPr="00AD0E22" w14:paraId="55CC2979" w14:textId="77777777" w:rsidTr="00C3382B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2BED573" w14:textId="77777777" w:rsidR="00686F0C" w:rsidRDefault="00686F0C" w:rsidP="00686F0C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56FC50B" w14:textId="2E0F786B" w:rsidR="00686F0C" w:rsidRDefault="00686F0C" w:rsidP="00686F0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382B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rows as necessary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BE6F184" w14:textId="226CBDF6" w:rsidR="00686F0C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03664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74712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:rsidRPr="00521ACF" w14:paraId="31425AE2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168E959" w14:textId="6144506B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General needs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60CCF0E5" w14:textId="77777777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ddressed by community options, networks or services?</w:t>
            </w:r>
          </w:p>
        </w:tc>
      </w:tr>
      <w:tr w:rsidR="00481BF1" w:rsidRPr="00481BF1" w14:paraId="0496A25B" w14:textId="77777777" w:rsidTr="00C3382B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9A553D6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8E1A60" w14:textId="77777777" w:rsidR="00481BF1" w:rsidRP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2960981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4883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1A42EBB8" w14:textId="77777777" w:rsidTr="00C3382B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1DF297E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947959A" w14:textId="77777777" w:rsid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68597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4414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039C871C" w14:textId="77777777" w:rsidTr="00C3382B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459C338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2A2F8DC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382B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rows as necessary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131EEA1" w14:textId="77777777" w:rsid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60148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5216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0D50AB43" w14:textId="77777777" w:rsidR="00314209" w:rsidRDefault="00314209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4"/>
        <w:gridCol w:w="2704"/>
      </w:tblGrid>
      <w:tr w:rsidR="00481BF1" w:rsidRPr="00521ACF" w14:paraId="1AB1537A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74D526A" w14:textId="15A59BA4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Cultural needs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1C5F9A5B" w14:textId="77777777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ddressed by community options, networks or services?</w:t>
            </w:r>
          </w:p>
        </w:tc>
      </w:tr>
      <w:tr w:rsidR="00481BF1" w:rsidRPr="00481BF1" w14:paraId="72BF6BE1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FDC2E90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F3097A" w14:textId="77777777" w:rsidR="00481BF1" w:rsidRP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98056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03782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5F17E40B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49A796B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530E041" w14:textId="77777777" w:rsid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51208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4648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3B3B1BD5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294704F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3A55946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382B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rows as necessary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5E8C59" w14:textId="77777777" w:rsid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209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51324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:rsidRPr="00521ACF" w14:paraId="20E14D4F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8885BA5" w14:textId="68D5ABF2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Religious needs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0230B01F" w14:textId="77777777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ddressed by community options, networks or services?</w:t>
            </w:r>
          </w:p>
        </w:tc>
      </w:tr>
      <w:tr w:rsidR="00481BF1" w:rsidRPr="00481BF1" w14:paraId="17CFE409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E5FA471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34849A" w14:textId="77777777" w:rsidR="00481BF1" w:rsidRP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87987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93820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1D3E129D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D6BE9D0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FF5A169" w14:textId="77777777" w:rsid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95554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99238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5600FD96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15CBFDD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E396F49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3382B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rows as necessary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C6EE982" w14:textId="77777777" w:rsidR="00481BF1" w:rsidRDefault="00317368" w:rsidP="00C3382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13722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68907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6B2BC2EC" w14:textId="77777777" w:rsidR="00314209" w:rsidRDefault="00314209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94"/>
        <w:gridCol w:w="2704"/>
      </w:tblGrid>
      <w:tr w:rsidR="00481BF1" w:rsidRPr="00521ACF" w14:paraId="1A232665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321CA28" w14:textId="6AC6E428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Abilities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025536C7" w14:textId="77777777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ddressed by community options, networks or services?</w:t>
            </w:r>
          </w:p>
        </w:tc>
      </w:tr>
      <w:tr w:rsidR="00481BF1" w:rsidRPr="00481BF1" w14:paraId="7B0F45D7" w14:textId="77777777" w:rsidTr="00C24C17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184A9B7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96FA4B9" w14:textId="77777777" w:rsidR="00481BF1" w:rsidRPr="00481BF1" w:rsidRDefault="00317368" w:rsidP="00C24C17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1321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74659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1E66020B" w14:textId="77777777" w:rsidTr="00C24C17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3F733E2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D8E1270" w14:textId="77777777" w:rsidR="00481BF1" w:rsidRDefault="00317368" w:rsidP="00C24C17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97368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34967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5BCBF7B1" w14:textId="77777777" w:rsidTr="00C24C17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69320B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0B1A5DD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24C17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rows as necessary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A34EF44" w14:textId="77777777" w:rsidR="00481BF1" w:rsidRDefault="00317368" w:rsidP="00C24C17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41115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6512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:rsidRPr="00521ACF" w14:paraId="78B8A1DA" w14:textId="77777777" w:rsidTr="007A4253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2F1593F8" w14:textId="25CF06D5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Preferences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69DA59EC" w14:textId="77777777" w:rsidR="00481BF1" w:rsidRPr="00521ACF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ddressed by community options, networks or services?</w:t>
            </w:r>
          </w:p>
        </w:tc>
      </w:tr>
      <w:tr w:rsidR="00481BF1" w:rsidRPr="00481BF1" w14:paraId="49728BCC" w14:textId="77777777" w:rsidTr="00C24C17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E261058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4DEC63" w14:textId="77777777" w:rsidR="00481BF1" w:rsidRPr="00481BF1" w:rsidRDefault="00317368" w:rsidP="00C24C17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0383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2634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0942E0FD" w14:textId="77777777" w:rsidTr="00C24C17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69F86F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E6CA6AB" w14:textId="77777777" w:rsidR="00481BF1" w:rsidRDefault="00317368" w:rsidP="00C24C17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39504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93372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481BF1" w14:paraId="3DE685C7" w14:textId="77777777" w:rsidTr="00C24C17">
        <w:trPr>
          <w:trHeight w:val="464"/>
          <w:jc w:val="center"/>
        </w:trPr>
        <w:tc>
          <w:tcPr>
            <w:tcW w:w="11194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5BE0ED8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74C5281" w14:textId="77777777" w:rsidR="00481BF1" w:rsidRDefault="00481BF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24C17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rows as necessary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605F721" w14:textId="77777777" w:rsidR="00481BF1" w:rsidRDefault="00317368" w:rsidP="00C24C17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7533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29902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1BF1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1BF1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1BF1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80C87A1" w14:textId="77777777" w:rsidR="00314209" w:rsidRDefault="00314209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97"/>
        <w:gridCol w:w="5597"/>
        <w:gridCol w:w="2704"/>
      </w:tblGrid>
      <w:tr w:rsidR="00522D6C" w:rsidRPr="00AD0E22" w14:paraId="746B79AC" w14:textId="77777777" w:rsidTr="00522D6C">
        <w:trPr>
          <w:trHeight w:val="464"/>
          <w:jc w:val="center"/>
        </w:trPr>
        <w:tc>
          <w:tcPr>
            <w:tcW w:w="13898" w:type="dxa"/>
            <w:gridSpan w:val="3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</w:tcPr>
          <w:p w14:paraId="676DA54D" w14:textId="08E1C343" w:rsidR="00522D6C" w:rsidRPr="00AD0E22" w:rsidRDefault="00522D6C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Preferred manner of participation</w:t>
            </w:r>
          </w:p>
        </w:tc>
      </w:tr>
      <w:tr w:rsidR="00612253" w14:paraId="01AB7706" w14:textId="77777777" w:rsidTr="00686B4F">
        <w:trPr>
          <w:trHeight w:val="464"/>
          <w:jc w:val="center"/>
        </w:trPr>
        <w:tc>
          <w:tcPr>
            <w:tcW w:w="5597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110834D" w14:textId="77777777" w:rsidR="00612253" w:rsidRPr="00522D6C" w:rsidRDefault="00612253" w:rsidP="00612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522D6C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Preferred manner of participation</w:t>
            </w:r>
          </w:p>
        </w:tc>
        <w:tc>
          <w:tcPr>
            <w:tcW w:w="5597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9893448" w14:textId="4A303E85" w:rsidR="00612253" w:rsidRPr="00522D6C" w:rsidRDefault="00612253" w:rsidP="00522D6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522D6C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Requirements to achieve the preferred manner of participation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27A9D6" w14:textId="48DAA61B" w:rsidR="00612253" w:rsidRPr="00522D6C" w:rsidRDefault="00612253" w:rsidP="00522D6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ddressed by community options, networks or services?</w:t>
            </w:r>
          </w:p>
        </w:tc>
      </w:tr>
      <w:tr w:rsidR="00612253" w14:paraId="3F7B7B64" w14:textId="77777777" w:rsidTr="008C0649">
        <w:trPr>
          <w:trHeight w:val="464"/>
          <w:jc w:val="center"/>
        </w:trPr>
        <w:tc>
          <w:tcPr>
            <w:tcW w:w="5597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3890BB7" w14:textId="77777777" w:rsidR="00612253" w:rsidRPr="00522D6C" w:rsidRDefault="00612253" w:rsidP="00612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5597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0FF9BF2" w14:textId="77777777" w:rsidR="00612253" w:rsidRPr="00612253" w:rsidRDefault="00612253" w:rsidP="00314209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90E6D6D" w14:textId="77777777" w:rsidR="00612253" w:rsidRPr="00612253" w:rsidRDefault="00612253" w:rsidP="00314209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75E8921C" w14:textId="77777777" w:rsidR="00612253" w:rsidRPr="00612253" w:rsidRDefault="00612253" w:rsidP="00314209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3B85BD29" w14:textId="2B98BC97" w:rsidR="00612253" w:rsidRPr="00612253" w:rsidRDefault="00612253" w:rsidP="00612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8C0649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14B6AF9B" w14:textId="0D4D1DCA" w:rsidR="00612253" w:rsidRPr="00612253" w:rsidRDefault="00317368" w:rsidP="008C0649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498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253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12253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12253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29384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253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12253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12253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612253" w:rsidRPr="00612253" w14:paraId="28DB6A9E" w14:textId="77777777" w:rsidTr="008C0649">
        <w:trPr>
          <w:trHeight w:val="464"/>
          <w:jc w:val="center"/>
        </w:trPr>
        <w:tc>
          <w:tcPr>
            <w:tcW w:w="5597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6AEB48C" w14:textId="77777777" w:rsidR="00612253" w:rsidRPr="00522D6C" w:rsidRDefault="00612253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5597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7511CC0" w14:textId="77777777" w:rsidR="00612253" w:rsidRPr="00612253" w:rsidRDefault="00612253" w:rsidP="0031420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2DC8CCF0" w14:textId="77777777" w:rsidR="00612253" w:rsidRPr="00612253" w:rsidRDefault="00612253" w:rsidP="0031420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B6AEF34" w14:textId="77777777" w:rsidR="00612253" w:rsidRPr="00612253" w:rsidRDefault="00612253" w:rsidP="0031420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20675377" w14:textId="77777777" w:rsidR="00612253" w:rsidRPr="00612253" w:rsidRDefault="00612253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8C0649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F9D133" w14:textId="77777777" w:rsidR="00612253" w:rsidRPr="00612253" w:rsidRDefault="00317368" w:rsidP="008C0649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70227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253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12253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12253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2444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253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12253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12253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612253" w:rsidRPr="00612253" w14:paraId="0649ED75" w14:textId="77777777" w:rsidTr="008C0649">
        <w:trPr>
          <w:trHeight w:val="464"/>
          <w:jc w:val="center"/>
        </w:trPr>
        <w:tc>
          <w:tcPr>
            <w:tcW w:w="5597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1293EEF" w14:textId="77777777" w:rsidR="00612253" w:rsidRDefault="00612253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38753CE3" w14:textId="06604F8A" w:rsidR="00612253" w:rsidRPr="00522D6C" w:rsidRDefault="00612253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8C0649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rows as necessary</w:t>
            </w:r>
          </w:p>
        </w:tc>
        <w:tc>
          <w:tcPr>
            <w:tcW w:w="5597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4ADA091" w14:textId="77777777" w:rsidR="00612253" w:rsidRPr="00612253" w:rsidRDefault="00612253" w:rsidP="00314209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3F594D3" w14:textId="77777777" w:rsidR="00612253" w:rsidRPr="00612253" w:rsidRDefault="00612253" w:rsidP="00314209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F5B1454" w14:textId="77777777" w:rsidR="00612253" w:rsidRPr="00612253" w:rsidRDefault="00612253" w:rsidP="00314209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7427C4C3" w14:textId="77777777" w:rsidR="00612253" w:rsidRPr="00612253" w:rsidRDefault="00612253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8C0649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  <w:tc>
          <w:tcPr>
            <w:tcW w:w="2704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4B45C69" w14:textId="77777777" w:rsidR="00612253" w:rsidRPr="00612253" w:rsidRDefault="00317368" w:rsidP="008C0649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81844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253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12253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12253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67825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12253" w:rsidRPr="00481BF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12253" w:rsidRPr="00481BF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12253" w:rsidRPr="00481BF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6629D13" w14:textId="77777777" w:rsidR="00D55097" w:rsidRDefault="00D55097">
      <w:pPr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br w:type="page"/>
      </w:r>
    </w:p>
    <w:p w14:paraId="0E3BF1F8" w14:textId="049C9E4B" w:rsidR="00886A54" w:rsidRPr="009C2365" w:rsidRDefault="00886A54" w:rsidP="009C2365">
      <w:pPr>
        <w:pStyle w:val="Heading2"/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</w:pPr>
      <w:r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lastRenderedPageBreak/>
        <w:t>C</w:t>
      </w:r>
      <w:r w:rsidR="00330F40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 xml:space="preserve">ommunity </w:t>
      </w:r>
      <w:r w:rsidR="00484369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 xml:space="preserve">Participation </w:t>
      </w:r>
      <w:r w:rsidR="00330F40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>Options, Networks and Services</w:t>
      </w:r>
      <w:r w:rsidR="006C2190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 xml:space="preserve"> </w:t>
      </w:r>
      <w:r w:rsidR="00514A89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>(To be completed as part of Workplace Assessment Task 2)</w:t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3"/>
        <w:gridCol w:w="4633"/>
      </w:tblGrid>
      <w:tr w:rsidR="005D2574" w:rsidRPr="00AD0E22" w14:paraId="63523FD3" w14:textId="77777777" w:rsidTr="00BA5302">
        <w:trPr>
          <w:trHeight w:val="464"/>
          <w:jc w:val="center"/>
        </w:trPr>
        <w:tc>
          <w:tcPr>
            <w:tcW w:w="13898" w:type="dxa"/>
            <w:gridSpan w:val="3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</w:tcPr>
          <w:p w14:paraId="54553154" w14:textId="107152CC" w:rsidR="005D2574" w:rsidRPr="00AD0E22" w:rsidRDefault="005D2574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Community </w:t>
            </w:r>
            <w:r w:rsidR="0048436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participation </w:t>
            </w:r>
            <w:r w:rsidR="00BA530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o</w:t>
            </w: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ptions</w:t>
            </w:r>
          </w:p>
        </w:tc>
      </w:tr>
      <w:tr w:rsidR="00BA5302" w:rsidRPr="00522D6C" w14:paraId="498EDD12" w14:textId="77777777" w:rsidTr="00BA5302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49B607D" w14:textId="63DA7F89" w:rsidR="00BA5302" w:rsidRPr="00522D6C" w:rsidRDefault="00BA5302" w:rsidP="00BA530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mmunity resource</w:t>
            </w:r>
            <w:r w:rsidR="00347870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D15B2C" w14:textId="4947ACAA" w:rsidR="00BA5302" w:rsidRPr="00522D6C" w:rsidRDefault="00347870" w:rsidP="00BA530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urce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DAB8EB7" w14:textId="265A701A" w:rsidR="00BA5302" w:rsidRPr="00522D6C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terests, needs, abilities, preferences addressed</w:t>
            </w:r>
          </w:p>
        </w:tc>
      </w:tr>
      <w:tr w:rsidR="00347870" w:rsidRPr="00522D6C" w14:paraId="0DC01CDC" w14:textId="77777777" w:rsidTr="00BA5302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0829030" w14:textId="03DCD421" w:rsidR="00347870" w:rsidRDefault="00347870" w:rsidP="0034787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BE22135" w14:textId="72E95815" w:rsidR="00347870" w:rsidRDefault="00347870" w:rsidP="0034787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835AAC4" w14:textId="77777777" w:rsidR="00347870" w:rsidRPr="00612253" w:rsidRDefault="00347870" w:rsidP="006000C0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DE50D79" w14:textId="77777777" w:rsidR="00347870" w:rsidRPr="00612253" w:rsidRDefault="00347870" w:rsidP="006000C0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6742C6DA" w14:textId="77777777" w:rsidR="00347870" w:rsidRPr="00612253" w:rsidRDefault="00347870" w:rsidP="006000C0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D20C8B2" w14:textId="07D3889E" w:rsidR="00347870" w:rsidRDefault="00347870" w:rsidP="0034787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D223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  <w:tr w:rsidR="00347870" w:rsidRPr="00522D6C" w14:paraId="274861DA" w14:textId="77777777" w:rsidTr="00BA5302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C9A0DA7" w14:textId="49C2A006" w:rsidR="00347870" w:rsidRDefault="00347870" w:rsidP="0034787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D0AA1E5" w14:textId="7CE5095F" w:rsidR="00347870" w:rsidRDefault="00347870" w:rsidP="0034787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9D02251" w14:textId="77777777" w:rsidR="00347870" w:rsidRPr="00612253" w:rsidRDefault="00347870" w:rsidP="006000C0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0C15564" w14:textId="77777777" w:rsidR="00347870" w:rsidRPr="00612253" w:rsidRDefault="00347870" w:rsidP="006000C0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23F5C09C" w14:textId="77777777" w:rsidR="00347870" w:rsidRPr="00612253" w:rsidRDefault="00347870" w:rsidP="006000C0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BF1D36B" w14:textId="25EAEE00" w:rsidR="00347870" w:rsidRDefault="00347870" w:rsidP="0034787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D223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</w:tbl>
    <w:p w14:paraId="5E97E7BC" w14:textId="77777777" w:rsidR="008E66B5" w:rsidRDefault="008E66B5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3"/>
        <w:gridCol w:w="4633"/>
      </w:tblGrid>
      <w:tr w:rsidR="00347870" w:rsidRPr="00522D6C" w14:paraId="3E0CDBF7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3B3FC25" w14:textId="505B934B" w:rsidR="00347870" w:rsidRPr="00522D6C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Community programs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ADCE7FD" w14:textId="77777777" w:rsidR="00347870" w:rsidRPr="00522D6C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urce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BCB8DE" w14:textId="77777777" w:rsidR="00347870" w:rsidRPr="00522D6C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terests, needs, abilities, preferences addressed</w:t>
            </w:r>
          </w:p>
        </w:tc>
      </w:tr>
      <w:tr w:rsidR="00347870" w14:paraId="6F7C7A5C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E5F58DE" w14:textId="77777777" w:rsidR="00347870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AE0F0B8" w14:textId="77777777" w:rsidR="00347870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27FCC44" w14:textId="77777777" w:rsidR="00347870" w:rsidRPr="00612253" w:rsidRDefault="00347870" w:rsidP="006000C0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BCC0547" w14:textId="77777777" w:rsidR="00347870" w:rsidRPr="00612253" w:rsidRDefault="00347870" w:rsidP="006000C0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7CF32D96" w14:textId="77777777" w:rsidR="00347870" w:rsidRPr="00612253" w:rsidRDefault="00347870" w:rsidP="006000C0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828C78F" w14:textId="77777777" w:rsidR="00347870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D223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  <w:tr w:rsidR="00347870" w14:paraId="197E64A9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56F0B38" w14:textId="77777777" w:rsidR="00347870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00E171E" w14:textId="77777777" w:rsidR="00347870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99C772" w14:textId="77777777" w:rsidR="00347870" w:rsidRPr="00612253" w:rsidRDefault="00347870" w:rsidP="006000C0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1852953" w14:textId="77777777" w:rsidR="00347870" w:rsidRPr="00612253" w:rsidRDefault="00347870" w:rsidP="006000C0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6C8EFE83" w14:textId="77777777" w:rsidR="00347870" w:rsidRPr="00612253" w:rsidRDefault="00347870" w:rsidP="006000C0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4C6CB9F" w14:textId="77777777" w:rsidR="00347870" w:rsidRDefault="00347870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D223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</w:tbl>
    <w:p w14:paraId="31685E6A" w14:textId="77777777" w:rsidR="006000C0" w:rsidRDefault="006000C0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3"/>
        <w:gridCol w:w="4633"/>
      </w:tblGrid>
      <w:tr w:rsidR="00484369" w:rsidRPr="00522D6C" w14:paraId="4E33F54E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DD9D924" w14:textId="642E8CFE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Community aids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6BF472" w14:textId="77777777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urce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D8DA65C" w14:textId="77777777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terests, needs, abilities, preferences addressed</w:t>
            </w:r>
          </w:p>
        </w:tc>
      </w:tr>
      <w:tr w:rsidR="00484369" w14:paraId="7D751EBF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A56A207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92C794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1FF34DC" w14:textId="77777777" w:rsidR="00484369" w:rsidRPr="00612253" w:rsidRDefault="00484369" w:rsidP="006000C0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69BA952" w14:textId="77777777" w:rsidR="00484369" w:rsidRPr="00612253" w:rsidRDefault="00484369" w:rsidP="006000C0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2CBBA0FB" w14:textId="77777777" w:rsidR="00484369" w:rsidRPr="00612253" w:rsidRDefault="00484369" w:rsidP="006000C0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351B9021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9D223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  <w:tr w:rsidR="00484369" w14:paraId="12BAE7B7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12980A6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0390C24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937E85" w14:textId="77777777" w:rsidR="00484369" w:rsidRPr="00612253" w:rsidRDefault="00484369" w:rsidP="006000C0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60698C0F" w14:textId="77777777" w:rsidR="00484369" w:rsidRPr="00612253" w:rsidRDefault="00484369" w:rsidP="006000C0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C2EF836" w14:textId="77777777" w:rsidR="00484369" w:rsidRPr="00612253" w:rsidRDefault="00484369" w:rsidP="006000C0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0F50483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2665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</w:tbl>
    <w:p w14:paraId="58866584" w14:textId="77777777" w:rsidR="008E66B5" w:rsidRDefault="008E66B5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3"/>
        <w:gridCol w:w="4633"/>
      </w:tblGrid>
      <w:tr w:rsidR="00484369" w:rsidRPr="00522D6C" w14:paraId="10ACB2E7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7B3C3EA" w14:textId="68E3E9ED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Community equipment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6FCA51" w14:textId="77777777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urce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9B144E4" w14:textId="77777777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terests, needs, abilities, preferences addressed</w:t>
            </w:r>
          </w:p>
        </w:tc>
      </w:tr>
      <w:tr w:rsidR="00484369" w14:paraId="29E1155B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C57F3C0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2EF08D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CF4F53" w14:textId="77777777" w:rsidR="00484369" w:rsidRPr="00612253" w:rsidRDefault="00484369" w:rsidP="006000C0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302317E4" w14:textId="77777777" w:rsidR="00484369" w:rsidRPr="00612253" w:rsidRDefault="00484369" w:rsidP="006000C0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D585F84" w14:textId="77777777" w:rsidR="00484369" w:rsidRPr="00612253" w:rsidRDefault="00484369" w:rsidP="006000C0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255350D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2665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  <w:tr w:rsidR="00484369" w14:paraId="12F3FA39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AFD1189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9968791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DB9480" w14:textId="77777777" w:rsidR="00484369" w:rsidRPr="00612253" w:rsidRDefault="00484369" w:rsidP="006000C0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8DCCFA4" w14:textId="77777777" w:rsidR="00484369" w:rsidRPr="00612253" w:rsidRDefault="00484369" w:rsidP="006000C0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A167197" w14:textId="77777777" w:rsidR="00484369" w:rsidRPr="00612253" w:rsidRDefault="00484369" w:rsidP="006000C0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6A106B5F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2665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</w:tbl>
    <w:p w14:paraId="38355207" w14:textId="77777777" w:rsidR="006000C0" w:rsidRDefault="006000C0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3"/>
        <w:gridCol w:w="4633"/>
      </w:tblGrid>
      <w:tr w:rsidR="00484369" w:rsidRPr="00AD0E22" w14:paraId="3C7C3F33" w14:textId="77777777" w:rsidTr="007A4253">
        <w:trPr>
          <w:trHeight w:val="464"/>
          <w:jc w:val="center"/>
        </w:trPr>
        <w:tc>
          <w:tcPr>
            <w:tcW w:w="13898" w:type="dxa"/>
            <w:gridSpan w:val="3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</w:tcPr>
          <w:p w14:paraId="0B790332" w14:textId="0A921A65" w:rsidR="00484369" w:rsidRPr="00AD0E22" w:rsidRDefault="00484369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Community networks</w:t>
            </w:r>
          </w:p>
        </w:tc>
      </w:tr>
      <w:tr w:rsidR="00484369" w:rsidRPr="00522D6C" w14:paraId="6996173A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FB7398C" w14:textId="7C3F714E" w:rsidR="00484369" w:rsidRPr="00522D6C" w:rsidRDefault="00830B61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cial networks</w:t>
            </w:r>
            <w:r w:rsidR="00B05CBF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based on shared interests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78B33" w14:textId="77777777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urce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3E71C" w14:textId="77777777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terests, needs, abilities, preferences addressed</w:t>
            </w:r>
          </w:p>
        </w:tc>
      </w:tr>
      <w:tr w:rsidR="00484369" w14:paraId="5663729C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E06083A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767217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0387BD" w14:textId="77777777" w:rsidR="00484369" w:rsidRPr="00612253" w:rsidRDefault="00484369" w:rsidP="006000C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797B3E04" w14:textId="77777777" w:rsidR="00484369" w:rsidRPr="00612253" w:rsidRDefault="00484369" w:rsidP="006000C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8070FED" w14:textId="77777777" w:rsidR="00484369" w:rsidRPr="00612253" w:rsidRDefault="00484369" w:rsidP="006000C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1FA9CF1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2665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  <w:tr w:rsidR="00484369" w14:paraId="04ABB3AC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030B931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3D6392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21988D" w14:textId="77777777" w:rsidR="00484369" w:rsidRPr="00612253" w:rsidRDefault="00484369" w:rsidP="006000C0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61E6421F" w14:textId="77777777" w:rsidR="00484369" w:rsidRPr="00612253" w:rsidRDefault="00484369" w:rsidP="006000C0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983847D" w14:textId="77777777" w:rsidR="00484369" w:rsidRPr="00612253" w:rsidRDefault="00484369" w:rsidP="006000C0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257E9876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2665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</w:tbl>
    <w:p w14:paraId="23938959" w14:textId="77777777" w:rsidR="006000C0" w:rsidRDefault="006000C0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3"/>
        <w:gridCol w:w="4633"/>
      </w:tblGrid>
      <w:tr w:rsidR="00B05CBF" w:rsidRPr="00522D6C" w14:paraId="36910C3A" w14:textId="77777777" w:rsidTr="00136685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BAABC48" w14:textId="381BF505" w:rsidR="00B05CBF" w:rsidRPr="00522D6C" w:rsidRDefault="00B05CBF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Work networks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00612C4" w14:textId="77777777" w:rsidR="00B05CBF" w:rsidRPr="00522D6C" w:rsidRDefault="00B05CBF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urce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0A9F60" w14:textId="77777777" w:rsidR="00B05CBF" w:rsidRPr="00522D6C" w:rsidRDefault="00B05CBF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terests, needs, abilities, preferences addressed</w:t>
            </w:r>
          </w:p>
        </w:tc>
      </w:tr>
      <w:tr w:rsidR="00B05CBF" w14:paraId="34786E94" w14:textId="77777777" w:rsidTr="00136685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58EEB8D" w14:textId="77777777" w:rsidR="00B05CBF" w:rsidRDefault="00B05CBF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EF824D" w14:textId="77777777" w:rsidR="00B05CBF" w:rsidRDefault="00B05CBF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D66840A" w14:textId="77777777" w:rsidR="00B05CBF" w:rsidRPr="00612253" w:rsidRDefault="00B05CBF" w:rsidP="006000C0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0E432B9" w14:textId="77777777" w:rsidR="00B05CBF" w:rsidRPr="00612253" w:rsidRDefault="00B05CBF" w:rsidP="006000C0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D7ABACC" w14:textId="77777777" w:rsidR="00B05CBF" w:rsidRPr="00612253" w:rsidRDefault="00B05CBF" w:rsidP="006000C0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85D0AE9" w14:textId="77777777" w:rsidR="00B05CBF" w:rsidRDefault="00B05CBF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2665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  <w:tr w:rsidR="00B05CBF" w14:paraId="140DCD47" w14:textId="77777777" w:rsidTr="00136685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B36E6C1" w14:textId="77777777" w:rsidR="00B05CBF" w:rsidRDefault="00B05CBF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3F3C6D" w14:textId="77777777" w:rsidR="00B05CBF" w:rsidRDefault="00B05CBF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8FDF1EC" w14:textId="77777777" w:rsidR="00B05CBF" w:rsidRPr="00612253" w:rsidRDefault="00B05CBF" w:rsidP="006000C0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6136B9C8" w14:textId="77777777" w:rsidR="00B05CBF" w:rsidRPr="00612253" w:rsidRDefault="00B05CBF" w:rsidP="006000C0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B821FB3" w14:textId="77777777" w:rsidR="00B05CBF" w:rsidRPr="00612253" w:rsidRDefault="00B05CBF" w:rsidP="006000C0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A06DB0A" w14:textId="77777777" w:rsidR="00B05CBF" w:rsidRDefault="00B05CBF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C2665C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</w:tbl>
    <w:p w14:paraId="213B5BE3" w14:textId="77777777" w:rsidR="006000C0" w:rsidRDefault="006000C0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3"/>
        <w:gridCol w:w="4633"/>
      </w:tblGrid>
      <w:tr w:rsidR="00484369" w:rsidRPr="00AD0E22" w14:paraId="0EF27A23" w14:textId="77777777" w:rsidTr="007A4253">
        <w:trPr>
          <w:trHeight w:val="464"/>
          <w:jc w:val="center"/>
        </w:trPr>
        <w:tc>
          <w:tcPr>
            <w:tcW w:w="13898" w:type="dxa"/>
            <w:gridSpan w:val="3"/>
            <w:tcBorders>
              <w:bottom w:val="single" w:sz="4" w:space="0" w:color="A6A6A6" w:themeColor="background1" w:themeShade="A6"/>
            </w:tcBorders>
            <w:shd w:val="clear" w:color="auto" w:fill="E7E6E6" w:themeFill="background2"/>
          </w:tcPr>
          <w:p w14:paraId="507761DF" w14:textId="23CB8317" w:rsidR="00484369" w:rsidRPr="00AD0E22" w:rsidRDefault="00484369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Community services</w:t>
            </w:r>
          </w:p>
        </w:tc>
      </w:tr>
      <w:tr w:rsidR="00CB76CD" w:rsidRPr="00522D6C" w14:paraId="4AFEB490" w14:textId="77777777" w:rsidTr="00136685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C7D1FC4" w14:textId="77777777" w:rsidR="00CB76CD" w:rsidRPr="00522D6C" w:rsidRDefault="00CB76CD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gencies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73882DD" w14:textId="77777777" w:rsidR="00CB76CD" w:rsidRPr="00522D6C" w:rsidRDefault="00CB76CD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urce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0117E6" w14:textId="77777777" w:rsidR="00CB76CD" w:rsidRPr="00522D6C" w:rsidRDefault="00CB76CD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terests, needs, abilities, preferences addressed</w:t>
            </w:r>
          </w:p>
        </w:tc>
      </w:tr>
      <w:tr w:rsidR="00CB76CD" w14:paraId="6D341D75" w14:textId="77777777" w:rsidTr="00136685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861C245" w14:textId="77777777" w:rsidR="00CB76CD" w:rsidRDefault="00CB76CD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9668F42" w14:textId="77777777" w:rsidR="00CB76CD" w:rsidRDefault="00CB76CD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92A7AC" w14:textId="77777777" w:rsidR="00CB76CD" w:rsidRPr="00612253" w:rsidRDefault="00CB76CD" w:rsidP="006000C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B376360" w14:textId="77777777" w:rsidR="00CB76CD" w:rsidRPr="00612253" w:rsidRDefault="00CB76CD" w:rsidP="006000C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76EC374F" w14:textId="77777777" w:rsidR="00CB76CD" w:rsidRPr="00612253" w:rsidRDefault="00CB76CD" w:rsidP="006000C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F12BEF1" w14:textId="77777777" w:rsidR="00CB76CD" w:rsidRDefault="00CB76CD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5ACA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  <w:tr w:rsidR="00CB76CD" w14:paraId="1F677383" w14:textId="77777777" w:rsidTr="00136685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35AFFA7" w14:textId="77777777" w:rsidR="00CB76CD" w:rsidRDefault="00CB76CD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0E5DBE" w14:textId="77777777" w:rsidR="00CB76CD" w:rsidRDefault="00CB76CD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32F2515" w14:textId="77777777" w:rsidR="00CB76CD" w:rsidRPr="00612253" w:rsidRDefault="00CB76CD" w:rsidP="006000C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62AE4F0C" w14:textId="77777777" w:rsidR="00CB76CD" w:rsidRPr="00612253" w:rsidRDefault="00CB76CD" w:rsidP="006000C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41B76F2" w14:textId="77777777" w:rsidR="00CB76CD" w:rsidRPr="00612253" w:rsidRDefault="00CB76CD" w:rsidP="006000C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3CAEF7DB" w14:textId="77777777" w:rsidR="00CB76CD" w:rsidRDefault="00CB76CD" w:rsidP="00136685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5ACA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</w:tbl>
    <w:p w14:paraId="578FC9F2" w14:textId="77777777" w:rsidR="006000C0" w:rsidRDefault="006000C0">
      <w:r>
        <w:br w:type="page"/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2"/>
        <w:gridCol w:w="4633"/>
        <w:gridCol w:w="4633"/>
      </w:tblGrid>
      <w:tr w:rsidR="00484369" w:rsidRPr="00522D6C" w14:paraId="541860AB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7444731" w14:textId="693CAB98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lastRenderedPageBreak/>
              <w:t>Transport services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6BD84C" w14:textId="77777777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urce</w:t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55CFFA" w14:textId="77777777" w:rsidR="00484369" w:rsidRPr="00522D6C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Interests, needs, abilities, preferences addressed</w:t>
            </w:r>
          </w:p>
        </w:tc>
      </w:tr>
      <w:tr w:rsidR="00484369" w14:paraId="0D99AADE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6415876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EB9217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F50536D" w14:textId="77777777" w:rsidR="00484369" w:rsidRPr="00612253" w:rsidRDefault="00484369" w:rsidP="006000C0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179D32A0" w14:textId="77777777" w:rsidR="00484369" w:rsidRPr="00612253" w:rsidRDefault="00484369" w:rsidP="006000C0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04ABD62E" w14:textId="77777777" w:rsidR="00484369" w:rsidRPr="00612253" w:rsidRDefault="00484369" w:rsidP="006000C0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4F446313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5ACA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  <w:tr w:rsidR="00484369" w14:paraId="15D7DDD7" w14:textId="77777777" w:rsidTr="007A4253">
        <w:trPr>
          <w:trHeight w:val="464"/>
          <w:jc w:val="center"/>
        </w:trPr>
        <w:tc>
          <w:tcPr>
            <w:tcW w:w="4632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5B3CCDC1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6AE4D6A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33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DCAF5B" w14:textId="77777777" w:rsidR="00484369" w:rsidRPr="00612253" w:rsidRDefault="00484369" w:rsidP="006000C0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583FF359" w14:textId="77777777" w:rsidR="00484369" w:rsidRPr="00612253" w:rsidRDefault="00484369" w:rsidP="006000C0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28678D80" w14:textId="77777777" w:rsidR="00484369" w:rsidRPr="00612253" w:rsidRDefault="00484369" w:rsidP="006000C0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714" w:right="28" w:hanging="357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AD0E22">
              <w:rPr>
                <w:noProof/>
              </w:rPr>
              <w:t> </w:t>
            </w:r>
            <w:r w:rsidRPr="00612253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27AC3E1E" w14:textId="77777777" w:rsidR="00484369" w:rsidRDefault="00484369" w:rsidP="007A425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D95ACA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20"/>
              </w:rPr>
              <w:t>Add more fields as necessary</w:t>
            </w:r>
          </w:p>
        </w:tc>
      </w:tr>
    </w:tbl>
    <w:p w14:paraId="517133BD" w14:textId="77777777" w:rsidR="00484369" w:rsidRDefault="00484369">
      <w:pPr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br w:type="page"/>
      </w:r>
    </w:p>
    <w:p w14:paraId="058126A0" w14:textId="03EE1A6A" w:rsidR="007A5A96" w:rsidRPr="009C2365" w:rsidRDefault="007A5A96" w:rsidP="009C2365">
      <w:pPr>
        <w:pStyle w:val="Heading2"/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</w:pPr>
      <w:r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lastRenderedPageBreak/>
        <w:t>Gaps and Barriers in Support</w:t>
      </w:r>
      <w:r w:rsidR="00514A89" w:rsidRPr="009C2365">
        <w:rPr>
          <w:rFonts w:asciiTheme="minorHAnsi" w:hAnsiTheme="minorHAnsi" w:cstheme="minorHAnsi"/>
          <w:b/>
          <w:bCs/>
          <w:color w:val="262626" w:themeColor="text1" w:themeTint="D9"/>
          <w:sz w:val="24"/>
          <w:szCs w:val="24"/>
        </w:rPr>
        <w:t xml:space="preserve"> (To be completed as part of Workplace Assessment Task 7)</w:t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7382"/>
      </w:tblGrid>
      <w:tr w:rsidR="007A5A96" w:rsidRPr="00522D6C" w14:paraId="33883422" w14:textId="77777777" w:rsidTr="0018135E">
        <w:trPr>
          <w:trHeight w:val="464"/>
          <w:jc w:val="center"/>
        </w:trPr>
        <w:tc>
          <w:tcPr>
            <w:tcW w:w="651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0146D09E" w14:textId="52135E16" w:rsidR="007A5A96" w:rsidRPr="00522D6C" w:rsidRDefault="00D816E3" w:rsidP="00A045B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Gaps in support</w:t>
            </w:r>
          </w:p>
        </w:tc>
        <w:tc>
          <w:tcPr>
            <w:tcW w:w="7382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57DF7B40" w14:textId="110106F0" w:rsidR="007A5A96" w:rsidRPr="00522D6C" w:rsidRDefault="00D816E3" w:rsidP="00A045B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l</w:t>
            </w:r>
            <w:r w:rsidR="0018135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utions</w:t>
            </w:r>
            <w:r w:rsidR="00514A8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to address gaps</w:t>
            </w:r>
          </w:p>
        </w:tc>
      </w:tr>
      <w:tr w:rsidR="007A5A96" w:rsidRPr="00522D6C" w14:paraId="3CED794D" w14:textId="77777777" w:rsidTr="0018135E">
        <w:trPr>
          <w:trHeight w:val="464"/>
          <w:jc w:val="center"/>
        </w:trPr>
        <w:tc>
          <w:tcPr>
            <w:tcW w:w="651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0B44D179" w14:textId="77777777" w:rsidR="007A5A96" w:rsidRDefault="007A5A96" w:rsidP="00A045B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7382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85C544" w14:textId="50975E4B" w:rsidR="007A5A96" w:rsidRDefault="007A5A96" w:rsidP="00A045B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8135E" w:rsidRPr="00522D6C" w14:paraId="79B39387" w14:textId="77777777" w:rsidTr="0018135E">
        <w:trPr>
          <w:trHeight w:val="464"/>
          <w:jc w:val="center"/>
        </w:trPr>
        <w:tc>
          <w:tcPr>
            <w:tcW w:w="651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CE45DEB" w14:textId="54CDDAC5" w:rsidR="0018135E" w:rsidRPr="00AD0E22" w:rsidRDefault="0018135E" w:rsidP="0018135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7382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F3DEB4" w14:textId="5FB4BB84" w:rsidR="0018135E" w:rsidRPr="00AD0E22" w:rsidRDefault="0018135E" w:rsidP="0018135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8135E" w:rsidRPr="00522D6C" w14:paraId="79AEA9C4" w14:textId="77777777" w:rsidTr="0018135E">
        <w:trPr>
          <w:trHeight w:val="464"/>
          <w:jc w:val="center"/>
        </w:trPr>
        <w:tc>
          <w:tcPr>
            <w:tcW w:w="651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7F375CA6" w14:textId="784E9A9E" w:rsidR="0018135E" w:rsidRPr="00AD0E22" w:rsidRDefault="0018135E" w:rsidP="0018135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7382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9EA398E" w14:textId="338AA0C1" w:rsidR="0018135E" w:rsidRPr="00AD0E22" w:rsidRDefault="0018135E" w:rsidP="0018135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38AE3C1" w14:textId="1DD61828" w:rsidR="007A5A96" w:rsidRPr="00D95ACA" w:rsidRDefault="0018135E" w:rsidP="00484369">
      <w:pPr>
        <w:rPr>
          <w:rFonts w:ascii="Arial" w:hAnsi="Arial" w:cs="Arial"/>
          <w:i/>
          <w:iCs/>
          <w:color w:val="A6A6A6" w:themeColor="background1" w:themeShade="A6"/>
          <w:sz w:val="20"/>
          <w:szCs w:val="20"/>
        </w:rPr>
      </w:pPr>
      <w:r w:rsidRPr="00D95ACA">
        <w:rPr>
          <w:rFonts w:ascii="Arial" w:hAnsi="Arial" w:cs="Arial"/>
          <w:i/>
          <w:iCs/>
          <w:color w:val="A6A6A6" w:themeColor="background1" w:themeShade="A6"/>
          <w:sz w:val="20"/>
          <w:szCs w:val="20"/>
        </w:rPr>
        <w:t>Add more rows as necessary</w:t>
      </w:r>
    </w:p>
    <w:p w14:paraId="700A1D5B" w14:textId="77777777" w:rsidR="00D816E3" w:rsidRDefault="00D816E3" w:rsidP="00484369">
      <w:pPr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7382"/>
      </w:tblGrid>
      <w:tr w:rsidR="0018135E" w:rsidRPr="00522D6C" w14:paraId="721B6A8D" w14:textId="77777777" w:rsidTr="00A045BA">
        <w:trPr>
          <w:trHeight w:val="464"/>
          <w:jc w:val="center"/>
        </w:trPr>
        <w:tc>
          <w:tcPr>
            <w:tcW w:w="651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05BC73F" w14:textId="59357525" w:rsidR="0018135E" w:rsidRPr="00522D6C" w:rsidRDefault="0018135E" w:rsidP="00A045B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Barriers in support</w:t>
            </w:r>
          </w:p>
        </w:tc>
        <w:tc>
          <w:tcPr>
            <w:tcW w:w="7382" w:type="dxa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4BF787A4" w14:textId="3D691AC6" w:rsidR="0018135E" w:rsidRPr="00522D6C" w:rsidRDefault="0018135E" w:rsidP="00A045B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Solutions</w:t>
            </w:r>
            <w:r w:rsidR="00514A8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to address barriers</w:t>
            </w:r>
          </w:p>
        </w:tc>
      </w:tr>
      <w:tr w:rsidR="0018135E" w:rsidRPr="00522D6C" w14:paraId="68D8180C" w14:textId="77777777" w:rsidTr="00A045BA">
        <w:trPr>
          <w:trHeight w:val="464"/>
          <w:jc w:val="center"/>
        </w:trPr>
        <w:tc>
          <w:tcPr>
            <w:tcW w:w="651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0D3AA78" w14:textId="77777777" w:rsidR="0018135E" w:rsidRDefault="0018135E" w:rsidP="00A045B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7382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33F922F" w14:textId="77777777" w:rsidR="0018135E" w:rsidRDefault="0018135E" w:rsidP="00A045B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8135E" w:rsidRPr="00522D6C" w14:paraId="0A91B57E" w14:textId="77777777" w:rsidTr="00A045BA">
        <w:trPr>
          <w:trHeight w:val="464"/>
          <w:jc w:val="center"/>
        </w:trPr>
        <w:tc>
          <w:tcPr>
            <w:tcW w:w="651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51F71AE" w14:textId="77777777" w:rsidR="0018135E" w:rsidRPr="00AD0E22" w:rsidRDefault="0018135E" w:rsidP="00A045B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7382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258FA93" w14:textId="77777777" w:rsidR="0018135E" w:rsidRPr="00AD0E22" w:rsidRDefault="0018135E" w:rsidP="00A045B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18135E" w:rsidRPr="00522D6C" w14:paraId="661991E4" w14:textId="77777777" w:rsidTr="00A045BA">
        <w:trPr>
          <w:trHeight w:val="464"/>
          <w:jc w:val="center"/>
        </w:trPr>
        <w:tc>
          <w:tcPr>
            <w:tcW w:w="6516" w:type="dxa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2EC5F52" w14:textId="77777777" w:rsidR="0018135E" w:rsidRPr="00AD0E22" w:rsidRDefault="0018135E" w:rsidP="00A045B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7382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1117747" w14:textId="77777777" w:rsidR="0018135E" w:rsidRPr="00AD0E22" w:rsidRDefault="0018135E" w:rsidP="00A045B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DFED362" w14:textId="77777777" w:rsidR="0018135E" w:rsidRPr="00D95ACA" w:rsidRDefault="0018135E" w:rsidP="0018135E">
      <w:pPr>
        <w:rPr>
          <w:rFonts w:ascii="Arial" w:hAnsi="Arial" w:cs="Arial"/>
          <w:i/>
          <w:iCs/>
          <w:color w:val="A6A6A6" w:themeColor="background1" w:themeShade="A6"/>
          <w:sz w:val="20"/>
          <w:szCs w:val="20"/>
        </w:rPr>
      </w:pPr>
      <w:r w:rsidRPr="00D95ACA">
        <w:rPr>
          <w:rFonts w:ascii="Arial" w:hAnsi="Arial" w:cs="Arial"/>
          <w:i/>
          <w:iCs/>
          <w:color w:val="A6A6A6" w:themeColor="background1" w:themeShade="A6"/>
          <w:sz w:val="20"/>
          <w:szCs w:val="20"/>
        </w:rPr>
        <w:t>Add more rows as necessary</w:t>
      </w:r>
    </w:p>
    <w:p w14:paraId="77AD176F" w14:textId="77777777" w:rsidR="007A5A96" w:rsidRDefault="007A5A96" w:rsidP="00484369">
      <w:pPr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</w:p>
    <w:p w14:paraId="6A2A7B19" w14:textId="22502521" w:rsidR="00484369" w:rsidRDefault="00484369" w:rsidP="00484369">
      <w:pPr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Remarks</w:t>
      </w:r>
    </w:p>
    <w:tbl>
      <w:tblPr>
        <w:tblStyle w:val="TableGrid"/>
        <w:tblW w:w="13898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98"/>
      </w:tblGrid>
      <w:tr w:rsidR="00484369" w:rsidRPr="00AD0E22" w14:paraId="6999B939" w14:textId="77777777" w:rsidTr="0018135E">
        <w:trPr>
          <w:trHeight w:val="1550"/>
          <w:jc w:val="center"/>
        </w:trPr>
        <w:tc>
          <w:tcPr>
            <w:tcW w:w="13898" w:type="dxa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7AC16DAF" w14:textId="5F399C32" w:rsidR="00484369" w:rsidRPr="00AD0E22" w:rsidRDefault="00484369" w:rsidP="007A425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</w:p>
        </w:tc>
      </w:tr>
    </w:tbl>
    <w:p w14:paraId="5B5A0851" w14:textId="77777777" w:rsidR="00484369" w:rsidRDefault="00484369" w:rsidP="00484369">
      <w:pPr>
        <w:spacing w:before="120" w:after="120"/>
        <w:rPr>
          <w:rFonts w:cstheme="minorHAnsi"/>
          <w:color w:val="A6A6A6" w:themeColor="background1" w:themeShade="A6"/>
          <w:sz w:val="20"/>
        </w:rPr>
      </w:pPr>
    </w:p>
    <w:p w14:paraId="57271512" w14:textId="0EDD5030" w:rsidR="005F35CE" w:rsidRPr="00DC3963" w:rsidRDefault="00AD0E22" w:rsidP="00DC3963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F415AA">
        <w:rPr>
          <w:rFonts w:cstheme="minorHAnsi"/>
          <w:color w:val="A6A6A6" w:themeColor="background1" w:themeShade="A6"/>
          <w:sz w:val="20"/>
        </w:rPr>
        <w:t>Individual</w:t>
      </w:r>
      <w:r w:rsidR="00B04536">
        <w:rPr>
          <w:rFonts w:cstheme="minorHAnsi"/>
          <w:color w:val="A6A6A6" w:themeColor="background1" w:themeShade="A6"/>
          <w:sz w:val="20"/>
        </w:rPr>
        <w:t xml:space="preserve">ised </w:t>
      </w:r>
      <w:r w:rsidR="00F415AA">
        <w:rPr>
          <w:rFonts w:cstheme="minorHAnsi"/>
          <w:color w:val="A6A6A6" w:themeColor="background1" w:themeShade="A6"/>
          <w:sz w:val="20"/>
        </w:rPr>
        <w:t>Plan</w:t>
      </w:r>
      <w:r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5F35CE" w:rsidRPr="00DC3963" w:rsidSect="00B465F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99EEF" w14:textId="77777777" w:rsidR="00317368" w:rsidRDefault="00317368" w:rsidP="00806228">
      <w:pPr>
        <w:spacing w:after="0" w:line="240" w:lineRule="auto"/>
      </w:pPr>
      <w:r>
        <w:separator/>
      </w:r>
    </w:p>
  </w:endnote>
  <w:endnote w:type="continuationSeparator" w:id="0">
    <w:p w14:paraId="200EC49A" w14:textId="77777777" w:rsidR="00317368" w:rsidRDefault="00317368" w:rsidP="00806228">
      <w:pPr>
        <w:spacing w:after="0" w:line="240" w:lineRule="auto"/>
      </w:pPr>
      <w:r>
        <w:continuationSeparator/>
      </w:r>
    </w:p>
  </w:endnote>
  <w:endnote w:type="continuationNotice" w:id="1">
    <w:p w14:paraId="14D85113" w14:textId="77777777" w:rsidR="00317368" w:rsidRDefault="0031736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91CFA" w14:textId="77777777" w:rsidR="00C77D8E" w:rsidRPr="00C77D8E" w:rsidRDefault="00FB12F9" w:rsidP="00C77D8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Individualised</w:t>
    </w:r>
    <w:r w:rsidR="007C1584">
      <w:rPr>
        <w:color w:val="808080" w:themeColor="background1" w:themeShade="80"/>
        <w:sz w:val="18"/>
      </w:rPr>
      <w:t xml:space="preserve"> Plan</w:t>
    </w:r>
    <w:r w:rsidR="008A1277">
      <w:rPr>
        <w:color w:val="808080" w:themeColor="background1" w:themeShade="80"/>
        <w:sz w:val="18"/>
      </w:rPr>
      <w:t xml:space="preserve"> Template</w:t>
    </w:r>
    <w:r w:rsidR="008B2A75" w:rsidRPr="002872AA">
      <w:rPr>
        <w:color w:val="808080" w:themeColor="background1" w:themeShade="80"/>
        <w:sz w:val="18"/>
      </w:rPr>
      <w:tab/>
    </w:r>
    <w:r w:rsidR="00C77D8E" w:rsidRPr="00C77D8E">
      <w:rPr>
        <w:color w:val="808080" w:themeColor="background1" w:themeShade="80"/>
        <w:sz w:val="18"/>
      </w:rPr>
      <w:t>Version 1.1 Produced on 1st Nov 2023</w:t>
    </w:r>
  </w:p>
  <w:p w14:paraId="50811398" w14:textId="6830BD49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77D8E" w:rsidRPr="00C77D8E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BE0C3" w14:textId="77777777" w:rsidR="00C77D8E" w:rsidRPr="00C77D8E" w:rsidRDefault="00FB12F9" w:rsidP="00C77D8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Individualised</w:t>
    </w:r>
    <w:r w:rsidR="007C1584">
      <w:rPr>
        <w:color w:val="808080" w:themeColor="background1" w:themeShade="80"/>
        <w:sz w:val="18"/>
      </w:rPr>
      <w:t xml:space="preserve"> Plan</w:t>
    </w:r>
    <w:r w:rsidR="008A1277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C77D8E" w:rsidRPr="00C77D8E">
      <w:rPr>
        <w:color w:val="808080" w:themeColor="background1" w:themeShade="80"/>
        <w:sz w:val="18"/>
      </w:rPr>
      <w:t>Version 1.1 Produced on 1st Nov 2023</w:t>
    </w:r>
  </w:p>
  <w:p w14:paraId="250E1A39" w14:textId="169A4E91" w:rsidR="00806228" w:rsidRPr="00806228" w:rsidRDefault="00C77D8E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C77D8E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4255" w14:textId="77777777" w:rsidR="00C77D8E" w:rsidRDefault="00C77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5670A" w14:textId="77777777" w:rsidR="00317368" w:rsidRDefault="00317368" w:rsidP="00806228">
      <w:pPr>
        <w:spacing w:after="0" w:line="240" w:lineRule="auto"/>
      </w:pPr>
      <w:r>
        <w:separator/>
      </w:r>
    </w:p>
  </w:footnote>
  <w:footnote w:type="continuationSeparator" w:id="0">
    <w:p w14:paraId="283C6192" w14:textId="77777777" w:rsidR="00317368" w:rsidRDefault="00317368" w:rsidP="00806228">
      <w:pPr>
        <w:spacing w:after="0" w:line="240" w:lineRule="auto"/>
      </w:pPr>
      <w:r>
        <w:continuationSeparator/>
      </w:r>
    </w:p>
  </w:footnote>
  <w:footnote w:type="continuationNotice" w:id="1">
    <w:p w14:paraId="23543F20" w14:textId="77777777" w:rsidR="00317368" w:rsidRDefault="0031736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E2192" w14:textId="77777777" w:rsidR="00C77D8E" w:rsidRDefault="00C77D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407A1" w14:textId="77777777" w:rsidR="00C77D8E" w:rsidRDefault="00C77D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8DA4C" w14:textId="77777777" w:rsidR="00C77D8E" w:rsidRDefault="00C77D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950AC2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F5D4B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01B85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8A2733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DB6C25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730560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E70ACC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02207F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B81D13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3D45922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B4D162B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0B6C17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C26B5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26490D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1E3CA1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1D4B03"/>
    <w:multiLevelType w:val="hybridMultilevel"/>
    <w:tmpl w:val="2E1E8310"/>
    <w:lvl w:ilvl="0" w:tplc="DFB4B58C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BD62CD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6FA96D02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4F634C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BC53A3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52003B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5C4D1E"/>
    <w:multiLevelType w:val="hybridMultilevel"/>
    <w:tmpl w:val="2E1E831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36"/>
  </w:num>
  <w:num w:numId="4">
    <w:abstractNumId w:val="3"/>
  </w:num>
  <w:num w:numId="5">
    <w:abstractNumId w:val="17"/>
  </w:num>
  <w:num w:numId="6">
    <w:abstractNumId w:val="35"/>
  </w:num>
  <w:num w:numId="7">
    <w:abstractNumId w:val="13"/>
  </w:num>
  <w:num w:numId="8">
    <w:abstractNumId w:val="9"/>
  </w:num>
  <w:num w:numId="9">
    <w:abstractNumId w:val="15"/>
  </w:num>
  <w:num w:numId="10">
    <w:abstractNumId w:val="19"/>
  </w:num>
  <w:num w:numId="11">
    <w:abstractNumId w:val="0"/>
  </w:num>
  <w:num w:numId="12">
    <w:abstractNumId w:val="32"/>
  </w:num>
  <w:num w:numId="13">
    <w:abstractNumId w:val="24"/>
  </w:num>
  <w:num w:numId="14">
    <w:abstractNumId w:val="12"/>
  </w:num>
  <w:num w:numId="15">
    <w:abstractNumId w:val="31"/>
  </w:num>
  <w:num w:numId="16">
    <w:abstractNumId w:val="27"/>
  </w:num>
  <w:num w:numId="17">
    <w:abstractNumId w:val="20"/>
  </w:num>
  <w:num w:numId="18">
    <w:abstractNumId w:val="22"/>
  </w:num>
  <w:num w:numId="19">
    <w:abstractNumId w:val="29"/>
  </w:num>
  <w:num w:numId="20">
    <w:abstractNumId w:val="1"/>
  </w:num>
  <w:num w:numId="21">
    <w:abstractNumId w:val="26"/>
  </w:num>
  <w:num w:numId="22">
    <w:abstractNumId w:val="25"/>
  </w:num>
  <w:num w:numId="23">
    <w:abstractNumId w:val="16"/>
  </w:num>
  <w:num w:numId="24">
    <w:abstractNumId w:val="2"/>
  </w:num>
  <w:num w:numId="25">
    <w:abstractNumId w:val="30"/>
  </w:num>
  <w:num w:numId="26">
    <w:abstractNumId w:val="6"/>
  </w:num>
  <w:num w:numId="27">
    <w:abstractNumId w:val="8"/>
  </w:num>
  <w:num w:numId="28">
    <w:abstractNumId w:val="23"/>
  </w:num>
  <w:num w:numId="29">
    <w:abstractNumId w:val="18"/>
  </w:num>
  <w:num w:numId="30">
    <w:abstractNumId w:val="10"/>
  </w:num>
  <w:num w:numId="31">
    <w:abstractNumId w:val="33"/>
  </w:num>
  <w:num w:numId="32">
    <w:abstractNumId w:val="11"/>
  </w:num>
  <w:num w:numId="33">
    <w:abstractNumId w:val="34"/>
  </w:num>
  <w:num w:numId="34">
    <w:abstractNumId w:val="4"/>
  </w:num>
  <w:num w:numId="35">
    <w:abstractNumId w:val="39"/>
  </w:num>
  <w:num w:numId="36">
    <w:abstractNumId w:val="21"/>
  </w:num>
  <w:num w:numId="37">
    <w:abstractNumId w:val="5"/>
  </w:num>
  <w:num w:numId="38">
    <w:abstractNumId w:val="37"/>
  </w:num>
  <w:num w:numId="39">
    <w:abstractNumId w:val="28"/>
  </w:num>
  <w:num w:numId="4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Mq8FAH9+xmEtAAAA"/>
  </w:docVars>
  <w:rsids>
    <w:rsidRoot w:val="00806228"/>
    <w:rsid w:val="00004D98"/>
    <w:rsid w:val="00010CE1"/>
    <w:rsid w:val="0001141E"/>
    <w:rsid w:val="00012F84"/>
    <w:rsid w:val="00034D1B"/>
    <w:rsid w:val="00045698"/>
    <w:rsid w:val="00080929"/>
    <w:rsid w:val="000830B5"/>
    <w:rsid w:val="00093BE9"/>
    <w:rsid w:val="00093D44"/>
    <w:rsid w:val="000979DE"/>
    <w:rsid w:val="000C1523"/>
    <w:rsid w:val="000C5275"/>
    <w:rsid w:val="000C544A"/>
    <w:rsid w:val="000D3E21"/>
    <w:rsid w:val="000E1212"/>
    <w:rsid w:val="000F1017"/>
    <w:rsid w:val="000F127A"/>
    <w:rsid w:val="000F5AD5"/>
    <w:rsid w:val="000F7E39"/>
    <w:rsid w:val="0011111E"/>
    <w:rsid w:val="00124A64"/>
    <w:rsid w:val="00126850"/>
    <w:rsid w:val="00152C51"/>
    <w:rsid w:val="001549F6"/>
    <w:rsid w:val="00156B63"/>
    <w:rsid w:val="00157E38"/>
    <w:rsid w:val="0018135E"/>
    <w:rsid w:val="001B5D43"/>
    <w:rsid w:val="001F7772"/>
    <w:rsid w:val="00205CE4"/>
    <w:rsid w:val="002121B9"/>
    <w:rsid w:val="002154C7"/>
    <w:rsid w:val="00244EAB"/>
    <w:rsid w:val="00250466"/>
    <w:rsid w:val="00267FC2"/>
    <w:rsid w:val="00273609"/>
    <w:rsid w:val="00287B39"/>
    <w:rsid w:val="002A3AA1"/>
    <w:rsid w:val="002A3DC8"/>
    <w:rsid w:val="002B0F5A"/>
    <w:rsid w:val="002C69BF"/>
    <w:rsid w:val="002D158F"/>
    <w:rsid w:val="002E4725"/>
    <w:rsid w:val="002E7B55"/>
    <w:rsid w:val="002F663B"/>
    <w:rsid w:val="0031125C"/>
    <w:rsid w:val="00314209"/>
    <w:rsid w:val="00317368"/>
    <w:rsid w:val="00330F40"/>
    <w:rsid w:val="00347870"/>
    <w:rsid w:val="00353EF2"/>
    <w:rsid w:val="00365F71"/>
    <w:rsid w:val="00377B7E"/>
    <w:rsid w:val="0038739E"/>
    <w:rsid w:val="003A5F94"/>
    <w:rsid w:val="003C417B"/>
    <w:rsid w:val="003D5434"/>
    <w:rsid w:val="003E7834"/>
    <w:rsid w:val="003E7C5F"/>
    <w:rsid w:val="003F095F"/>
    <w:rsid w:val="004102FE"/>
    <w:rsid w:val="0041447C"/>
    <w:rsid w:val="00423378"/>
    <w:rsid w:val="00431C80"/>
    <w:rsid w:val="00456504"/>
    <w:rsid w:val="00481144"/>
    <w:rsid w:val="00481BF1"/>
    <w:rsid w:val="00484369"/>
    <w:rsid w:val="0048598C"/>
    <w:rsid w:val="0049068F"/>
    <w:rsid w:val="004906A4"/>
    <w:rsid w:val="004A7983"/>
    <w:rsid w:val="004A7FF0"/>
    <w:rsid w:val="004B7DD2"/>
    <w:rsid w:val="004C71BC"/>
    <w:rsid w:val="004D392D"/>
    <w:rsid w:val="004D5050"/>
    <w:rsid w:val="004E16A5"/>
    <w:rsid w:val="004E2C90"/>
    <w:rsid w:val="004F0A97"/>
    <w:rsid w:val="005137F2"/>
    <w:rsid w:val="00514A89"/>
    <w:rsid w:val="00516734"/>
    <w:rsid w:val="00521ACF"/>
    <w:rsid w:val="00522D6C"/>
    <w:rsid w:val="005603E4"/>
    <w:rsid w:val="005D2574"/>
    <w:rsid w:val="005E4E86"/>
    <w:rsid w:val="005F0962"/>
    <w:rsid w:val="005F35CE"/>
    <w:rsid w:val="005F4317"/>
    <w:rsid w:val="006000C0"/>
    <w:rsid w:val="0060792E"/>
    <w:rsid w:val="00612253"/>
    <w:rsid w:val="006155F6"/>
    <w:rsid w:val="00617E6E"/>
    <w:rsid w:val="00635DF6"/>
    <w:rsid w:val="006608F3"/>
    <w:rsid w:val="0067094A"/>
    <w:rsid w:val="00671C7A"/>
    <w:rsid w:val="00686F0C"/>
    <w:rsid w:val="00693E6A"/>
    <w:rsid w:val="006B415E"/>
    <w:rsid w:val="006C2190"/>
    <w:rsid w:val="006C4186"/>
    <w:rsid w:val="006F4DF6"/>
    <w:rsid w:val="007110FC"/>
    <w:rsid w:val="00713045"/>
    <w:rsid w:val="00714881"/>
    <w:rsid w:val="00740B9D"/>
    <w:rsid w:val="007426CA"/>
    <w:rsid w:val="007441B4"/>
    <w:rsid w:val="00745740"/>
    <w:rsid w:val="00753442"/>
    <w:rsid w:val="00754B27"/>
    <w:rsid w:val="00770B0D"/>
    <w:rsid w:val="00775C13"/>
    <w:rsid w:val="00785407"/>
    <w:rsid w:val="00792BC9"/>
    <w:rsid w:val="007A0C6C"/>
    <w:rsid w:val="007A4B20"/>
    <w:rsid w:val="007A5A96"/>
    <w:rsid w:val="007C1584"/>
    <w:rsid w:val="007C27B2"/>
    <w:rsid w:val="007E2DBB"/>
    <w:rsid w:val="007F7755"/>
    <w:rsid w:val="00800F96"/>
    <w:rsid w:val="00806228"/>
    <w:rsid w:val="0081213A"/>
    <w:rsid w:val="00830B61"/>
    <w:rsid w:val="00841D7F"/>
    <w:rsid w:val="008442D1"/>
    <w:rsid w:val="00857829"/>
    <w:rsid w:val="00862FB1"/>
    <w:rsid w:val="00886A54"/>
    <w:rsid w:val="008A0631"/>
    <w:rsid w:val="008A1277"/>
    <w:rsid w:val="008A6545"/>
    <w:rsid w:val="008B2A75"/>
    <w:rsid w:val="008C0649"/>
    <w:rsid w:val="008D2E7C"/>
    <w:rsid w:val="008E66B5"/>
    <w:rsid w:val="00900084"/>
    <w:rsid w:val="009218C6"/>
    <w:rsid w:val="009235A3"/>
    <w:rsid w:val="00936E7D"/>
    <w:rsid w:val="009603B2"/>
    <w:rsid w:val="009768D2"/>
    <w:rsid w:val="00996ABC"/>
    <w:rsid w:val="009C2365"/>
    <w:rsid w:val="009D223C"/>
    <w:rsid w:val="009D297D"/>
    <w:rsid w:val="009D2CF1"/>
    <w:rsid w:val="00A10091"/>
    <w:rsid w:val="00A17FEE"/>
    <w:rsid w:val="00A345CB"/>
    <w:rsid w:val="00A416B5"/>
    <w:rsid w:val="00A72BE8"/>
    <w:rsid w:val="00A859DB"/>
    <w:rsid w:val="00AA0A94"/>
    <w:rsid w:val="00AA1A81"/>
    <w:rsid w:val="00AC4AA2"/>
    <w:rsid w:val="00AC5694"/>
    <w:rsid w:val="00AD0E22"/>
    <w:rsid w:val="00AD55DA"/>
    <w:rsid w:val="00B04536"/>
    <w:rsid w:val="00B05CBF"/>
    <w:rsid w:val="00B36F44"/>
    <w:rsid w:val="00B465F4"/>
    <w:rsid w:val="00B53CE9"/>
    <w:rsid w:val="00B90F9E"/>
    <w:rsid w:val="00B9114A"/>
    <w:rsid w:val="00BA5302"/>
    <w:rsid w:val="00BD629A"/>
    <w:rsid w:val="00BF02D3"/>
    <w:rsid w:val="00BF30FC"/>
    <w:rsid w:val="00C06C73"/>
    <w:rsid w:val="00C136C1"/>
    <w:rsid w:val="00C24226"/>
    <w:rsid w:val="00C24C17"/>
    <w:rsid w:val="00C2665C"/>
    <w:rsid w:val="00C3382B"/>
    <w:rsid w:val="00C406EB"/>
    <w:rsid w:val="00C60411"/>
    <w:rsid w:val="00C62356"/>
    <w:rsid w:val="00C77D8E"/>
    <w:rsid w:val="00C82237"/>
    <w:rsid w:val="00CA1354"/>
    <w:rsid w:val="00CB1A80"/>
    <w:rsid w:val="00CB76CD"/>
    <w:rsid w:val="00CF6407"/>
    <w:rsid w:val="00D111FE"/>
    <w:rsid w:val="00D21C4A"/>
    <w:rsid w:val="00D42ED0"/>
    <w:rsid w:val="00D51560"/>
    <w:rsid w:val="00D55097"/>
    <w:rsid w:val="00D816E3"/>
    <w:rsid w:val="00D81C40"/>
    <w:rsid w:val="00D82149"/>
    <w:rsid w:val="00D95ACA"/>
    <w:rsid w:val="00DA10E4"/>
    <w:rsid w:val="00DA7FB7"/>
    <w:rsid w:val="00DC3963"/>
    <w:rsid w:val="00DD3FD7"/>
    <w:rsid w:val="00DE16E9"/>
    <w:rsid w:val="00DE4348"/>
    <w:rsid w:val="00E0062C"/>
    <w:rsid w:val="00E0692C"/>
    <w:rsid w:val="00E329AA"/>
    <w:rsid w:val="00E52CB0"/>
    <w:rsid w:val="00E8155E"/>
    <w:rsid w:val="00E916CF"/>
    <w:rsid w:val="00F10405"/>
    <w:rsid w:val="00F11D4A"/>
    <w:rsid w:val="00F336C8"/>
    <w:rsid w:val="00F415AA"/>
    <w:rsid w:val="00F4195D"/>
    <w:rsid w:val="00F46060"/>
    <w:rsid w:val="00F805CF"/>
    <w:rsid w:val="00F8119D"/>
    <w:rsid w:val="00F840E7"/>
    <w:rsid w:val="00F91E83"/>
    <w:rsid w:val="00F93C2A"/>
    <w:rsid w:val="00FB12F9"/>
    <w:rsid w:val="00FC507D"/>
    <w:rsid w:val="00FD6EA5"/>
    <w:rsid w:val="00FE1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EE6B09A1-1711-4635-A087-CA6339068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96A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6A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6ABC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6A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6ABC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B566DC-5CC3-4A0C-A8F5-A044435E09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4</Pages>
  <Words>648</Words>
  <Characters>3221</Characters>
  <Application>Microsoft Office Word</Application>
  <DocSecurity>0</DocSecurity>
  <Lines>282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89</cp:revision>
  <dcterms:created xsi:type="dcterms:W3CDTF">2021-09-22T14:39:00Z</dcterms:created>
  <dcterms:modified xsi:type="dcterms:W3CDTF">2023-12-15T04:3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20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3ba9a1a448d0b8e2fd43ff514ba2514decbd136bb3688aaf318d0b9829ad2fd0</vt:lpwstr>
  </property>
</Properties>
</file>